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9AC066" w14:textId="1718F861" w:rsidR="00EB63F9" w:rsidRDefault="00EB63F9" w:rsidP="00BA083F">
      <w:pPr>
        <w:pStyle w:val="Heading1"/>
        <w:spacing w:before="100" w:beforeAutospacing="1"/>
        <w:jc w:val="center"/>
      </w:pPr>
      <w:r>
        <w:t>EXAMPLE CLEP SCHEDULE</w:t>
      </w:r>
    </w:p>
    <w:p w14:paraId="33FD5FBB" w14:textId="77777777" w:rsidR="00BA083F" w:rsidRPr="00BA083F" w:rsidRDefault="00BA083F" w:rsidP="00BA083F"/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785"/>
        <w:gridCol w:w="1634"/>
        <w:gridCol w:w="3043"/>
        <w:gridCol w:w="853"/>
        <w:gridCol w:w="1214"/>
        <w:gridCol w:w="1261"/>
      </w:tblGrid>
      <w:tr w:rsidR="00EB63F9" w:rsidRPr="00DE5F26" w14:paraId="3B29250A" w14:textId="77777777" w:rsidTr="00BA083F">
        <w:trPr>
          <w:tblHeader/>
        </w:trPr>
        <w:tc>
          <w:tcPr>
            <w:tcW w:w="2785" w:type="dxa"/>
            <w:tcBorders>
              <w:bottom w:val="single" w:sz="4" w:space="0" w:color="auto"/>
            </w:tcBorders>
            <w:shd w:val="clear" w:color="auto" w:fill="8EAADB" w:themeFill="accent5" w:themeFillTint="99"/>
            <w:vAlign w:val="center"/>
          </w:tcPr>
          <w:p w14:paraId="05647B70" w14:textId="451809E0" w:rsidR="00EB63F9" w:rsidRPr="0049208D" w:rsidRDefault="00BA083F" w:rsidP="00DE5F26">
            <w:pPr>
              <w:rPr>
                <w:b/>
                <w:bCs/>
                <w:color w:val="FFFFFF" w:themeColor="background1"/>
                <w:szCs w:val="20"/>
              </w:rPr>
            </w:pPr>
            <w:r>
              <w:rPr>
                <w:b/>
                <w:bCs/>
                <w:color w:val="FFFFFF" w:themeColor="background1"/>
                <w:szCs w:val="20"/>
              </w:rPr>
              <w:t xml:space="preserve">Required </w:t>
            </w:r>
            <w:r w:rsidR="00EB63F9">
              <w:rPr>
                <w:b/>
                <w:bCs/>
                <w:color w:val="FFFFFF" w:themeColor="background1"/>
                <w:szCs w:val="20"/>
              </w:rPr>
              <w:t>Subject Area</w:t>
            </w: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8EAADB" w:themeFill="accent5" w:themeFillTint="99"/>
          </w:tcPr>
          <w:p w14:paraId="1F1752AE" w14:textId="0DC886B5" w:rsidR="00EB63F9" w:rsidRPr="0049208D" w:rsidRDefault="00EB63F9" w:rsidP="00DE5F26">
            <w:pPr>
              <w:rPr>
                <w:b/>
                <w:bCs/>
                <w:color w:val="FFFFFF" w:themeColor="background1"/>
                <w:szCs w:val="20"/>
              </w:rPr>
            </w:pPr>
            <w:r>
              <w:rPr>
                <w:b/>
                <w:bCs/>
                <w:color w:val="FFFFFF" w:themeColor="background1"/>
                <w:szCs w:val="20"/>
              </w:rPr>
              <w:t>Traditional</w:t>
            </w:r>
            <w:r>
              <w:rPr>
                <w:b/>
                <w:bCs/>
                <w:color w:val="FFFFFF" w:themeColor="background1"/>
                <w:szCs w:val="20"/>
              </w:rPr>
              <w:br/>
              <w:t>Class Option</w:t>
            </w:r>
          </w:p>
        </w:tc>
        <w:tc>
          <w:tcPr>
            <w:tcW w:w="3043" w:type="dxa"/>
            <w:tcBorders>
              <w:bottom w:val="single" w:sz="4" w:space="0" w:color="auto"/>
            </w:tcBorders>
            <w:shd w:val="clear" w:color="auto" w:fill="8EAADB" w:themeFill="accent5" w:themeFillTint="99"/>
            <w:vAlign w:val="center"/>
          </w:tcPr>
          <w:p w14:paraId="7C58FA0B" w14:textId="568DF5B0" w:rsidR="00EB63F9" w:rsidRPr="0049208D" w:rsidRDefault="00EB63F9" w:rsidP="00DE5F26">
            <w:pPr>
              <w:rPr>
                <w:b/>
                <w:bCs/>
                <w:color w:val="FFFFFF" w:themeColor="background1"/>
                <w:szCs w:val="20"/>
              </w:rPr>
            </w:pPr>
            <w:r w:rsidRPr="0049208D">
              <w:rPr>
                <w:b/>
                <w:bCs/>
                <w:color w:val="FFFFFF" w:themeColor="background1"/>
                <w:szCs w:val="20"/>
              </w:rPr>
              <w:t>CLEP Exam</w:t>
            </w:r>
            <w:r>
              <w:rPr>
                <w:b/>
                <w:bCs/>
                <w:color w:val="FFFFFF" w:themeColor="background1"/>
                <w:szCs w:val="20"/>
              </w:rPr>
              <w:t xml:space="preserve"> Equivalent</w:t>
            </w:r>
          </w:p>
        </w:tc>
        <w:tc>
          <w:tcPr>
            <w:tcW w:w="853" w:type="dxa"/>
            <w:tcBorders>
              <w:bottom w:val="single" w:sz="4" w:space="0" w:color="auto"/>
            </w:tcBorders>
            <w:shd w:val="clear" w:color="auto" w:fill="8EAADB" w:themeFill="accent5" w:themeFillTint="99"/>
            <w:vAlign w:val="center"/>
          </w:tcPr>
          <w:p w14:paraId="7FCA6130" w14:textId="75E520B6" w:rsidR="00EB63F9" w:rsidRPr="0049208D" w:rsidRDefault="00EB63F9" w:rsidP="00DE5F26">
            <w:pPr>
              <w:rPr>
                <w:b/>
                <w:bCs/>
                <w:color w:val="FFFFFF" w:themeColor="background1"/>
                <w:szCs w:val="20"/>
              </w:rPr>
            </w:pPr>
            <w:r w:rsidRPr="0049208D">
              <w:rPr>
                <w:b/>
                <w:bCs/>
                <w:color w:val="FFFFFF" w:themeColor="background1"/>
                <w:szCs w:val="20"/>
              </w:rPr>
              <w:t>Credit</w:t>
            </w:r>
            <w:r w:rsidRPr="0049208D">
              <w:rPr>
                <w:b/>
                <w:bCs/>
                <w:color w:val="FFFFFF" w:themeColor="background1"/>
                <w:szCs w:val="20"/>
              </w:rPr>
              <w:br/>
              <w:t>Value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8EAADB" w:themeFill="accent5" w:themeFillTint="99"/>
            <w:vAlign w:val="center"/>
          </w:tcPr>
          <w:p w14:paraId="3B5CBD38" w14:textId="6144F76F" w:rsidR="00EB63F9" w:rsidRPr="0049208D" w:rsidRDefault="00EB63F9" w:rsidP="00DE5F26">
            <w:pPr>
              <w:rPr>
                <w:b/>
                <w:bCs/>
                <w:color w:val="FFFFFF" w:themeColor="background1"/>
                <w:szCs w:val="20"/>
              </w:rPr>
            </w:pPr>
            <w:r>
              <w:rPr>
                <w:b/>
                <w:bCs/>
                <w:color w:val="FFFFFF" w:themeColor="background1"/>
                <w:szCs w:val="20"/>
              </w:rPr>
              <w:t>Traditional Equivalent</w:t>
            </w:r>
          </w:p>
        </w:tc>
        <w:tc>
          <w:tcPr>
            <w:tcW w:w="1261" w:type="dxa"/>
            <w:tcBorders>
              <w:bottom w:val="single" w:sz="4" w:space="0" w:color="auto"/>
            </w:tcBorders>
            <w:shd w:val="clear" w:color="auto" w:fill="8EAADB" w:themeFill="accent5" w:themeFillTint="99"/>
            <w:vAlign w:val="center"/>
          </w:tcPr>
          <w:p w14:paraId="7025C63F" w14:textId="77777777" w:rsidR="00EB63F9" w:rsidRPr="0049208D" w:rsidRDefault="00EB63F9" w:rsidP="00DE5F26">
            <w:pPr>
              <w:rPr>
                <w:b/>
                <w:bCs/>
                <w:color w:val="FFFFFF" w:themeColor="background1"/>
                <w:szCs w:val="20"/>
              </w:rPr>
            </w:pPr>
            <w:r w:rsidRPr="0049208D">
              <w:rPr>
                <w:b/>
                <w:bCs/>
                <w:color w:val="FFFFFF" w:themeColor="background1"/>
                <w:szCs w:val="20"/>
              </w:rPr>
              <w:t>Status</w:t>
            </w:r>
          </w:p>
        </w:tc>
      </w:tr>
      <w:tr w:rsidR="00EB63F9" w:rsidRPr="00DE5F26" w14:paraId="4C7CB7AB" w14:textId="77777777" w:rsidTr="00EB63F9">
        <w:trPr>
          <w:trHeight w:val="485"/>
        </w:trPr>
        <w:tc>
          <w:tcPr>
            <w:tcW w:w="10790" w:type="dxa"/>
            <w:gridSpan w:val="6"/>
            <w:shd w:val="clear" w:color="auto" w:fill="DEEAF6" w:themeFill="accent1" w:themeFillTint="33"/>
            <w:vAlign w:val="center"/>
          </w:tcPr>
          <w:p w14:paraId="41451C80" w14:textId="5CCBACB5" w:rsidR="00EB63F9" w:rsidRPr="00DE5F26" w:rsidRDefault="00EB63F9" w:rsidP="00EB63F9">
            <w:pPr>
              <w:rPr>
                <w:sz w:val="24"/>
                <w:szCs w:val="24"/>
              </w:rPr>
            </w:pPr>
            <w:r w:rsidRPr="00DE5F26">
              <w:rPr>
                <w:spacing w:val="20"/>
                <w:sz w:val="24"/>
                <w:szCs w:val="24"/>
              </w:rPr>
              <w:t>1: GENERAL EDUCATION FOUNDATION</w:t>
            </w:r>
            <w:r>
              <w:rPr>
                <w:spacing w:val="20"/>
                <w:sz w:val="24"/>
                <w:szCs w:val="24"/>
              </w:rPr>
              <w:t xml:space="preserve"> CLASSES</w:t>
            </w:r>
          </w:p>
        </w:tc>
      </w:tr>
      <w:tr w:rsidR="00EB63F9" w:rsidRPr="00DE5F26" w14:paraId="1BEF7F3A" w14:textId="77777777" w:rsidTr="00BA083F">
        <w:trPr>
          <w:trHeight w:val="488"/>
        </w:trPr>
        <w:tc>
          <w:tcPr>
            <w:tcW w:w="2785" w:type="dxa"/>
            <w:vMerge w:val="restart"/>
            <w:shd w:val="clear" w:color="auto" w:fill="FFFFFF" w:themeFill="background1"/>
            <w:vAlign w:val="center"/>
          </w:tcPr>
          <w:p w14:paraId="3DDA1D4E" w14:textId="6DA224B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 xml:space="preserve">A – ENGLISH  </w:t>
            </w:r>
            <w:r w:rsidRPr="00DE5F26">
              <w:br/>
            </w:r>
            <w:r w:rsidRPr="00DE5F26">
              <w:rPr>
                <w:i/>
                <w:iCs/>
                <w:sz w:val="20"/>
                <w:szCs w:val="20"/>
              </w:rPr>
              <w:t>Requires ENG 122 &amp; 123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01BDBAE0" w14:textId="60E48E0A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ENG-122 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0DEEADAE" w14:textId="79A9CA2B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College Composition w/ Essay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39245A5A" w14:textId="71D644B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3 </w:t>
            </w:r>
            <w:r>
              <w:rPr>
                <w:sz w:val="20"/>
                <w:szCs w:val="20"/>
              </w:rPr>
              <w:br/>
            </w:r>
            <w:r w:rsidRPr="00EB63F9">
              <w:rPr>
                <w:color w:val="808080" w:themeColor="background1" w:themeShade="80"/>
                <w:sz w:val="20"/>
                <w:szCs w:val="20"/>
              </w:rPr>
              <w:t>+3 ELE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70939844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ENG-122 &amp; ENG-ELE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0979C132" w14:textId="441743D3" w:rsidR="00EB63F9" w:rsidRPr="00DE5F26" w:rsidRDefault="00EB63F9" w:rsidP="00EB63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ed</w:t>
            </w:r>
            <w:r w:rsidRPr="00DE5F26">
              <w:rPr>
                <w:sz w:val="20"/>
                <w:szCs w:val="20"/>
              </w:rPr>
              <w:t xml:space="preserve"> Score: 73</w:t>
            </w:r>
          </w:p>
        </w:tc>
      </w:tr>
      <w:tr w:rsidR="00EB63F9" w:rsidRPr="00DE5F26" w14:paraId="72077089" w14:textId="77777777" w:rsidTr="00BA083F">
        <w:trPr>
          <w:trHeight w:val="488"/>
        </w:trPr>
        <w:tc>
          <w:tcPr>
            <w:tcW w:w="2785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D1B366" w14:textId="77777777" w:rsidR="00EB63F9" w:rsidRPr="00DE5F26" w:rsidRDefault="00EB63F9" w:rsidP="00EB63F9">
            <w:pPr>
              <w:rPr>
                <w:b/>
                <w:sz w:val="20"/>
                <w:szCs w:val="20"/>
              </w:rPr>
            </w:pP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1DA6B3" w14:textId="26A10EC1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ENG-123</w:t>
            </w:r>
          </w:p>
        </w:tc>
        <w:tc>
          <w:tcPr>
            <w:tcW w:w="304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453E4BD" w14:textId="209FDE7B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>
              <w:rPr>
                <w:color w:val="A6A6A6" w:themeColor="background1" w:themeShade="A6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CDB33B2" w14:textId="77777777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F3E480" w14:textId="5CD7FEB8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ENG-123</w:t>
            </w:r>
          </w:p>
        </w:tc>
        <w:tc>
          <w:tcPr>
            <w:tcW w:w="126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66F39EA" w14:textId="7224DEC0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7277495B" w14:textId="77777777" w:rsidTr="00BA083F">
        <w:trPr>
          <w:trHeight w:val="488"/>
        </w:trPr>
        <w:tc>
          <w:tcPr>
            <w:tcW w:w="27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2E9E0FF" w14:textId="77777777" w:rsidR="00EB63F9" w:rsidRPr="00DE5F26" w:rsidRDefault="00EB63F9" w:rsidP="00EB63F9">
            <w:pPr>
              <w:rPr>
                <w:b/>
                <w:bCs/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>B - MATHEMATICS</w:t>
            </w: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33B15CA" w14:textId="0BBFD86F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MAT-135</w:t>
            </w:r>
          </w:p>
        </w:tc>
        <w:tc>
          <w:tcPr>
            <w:tcW w:w="304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829F8D2" w14:textId="7D93CB1B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>
              <w:rPr>
                <w:color w:val="A6A6A6" w:themeColor="background1" w:themeShade="A6"/>
                <w:sz w:val="20"/>
                <w:szCs w:val="20"/>
              </w:rPr>
              <w:t xml:space="preserve">- </w:t>
            </w:r>
            <w:r>
              <w:rPr>
                <w:color w:val="A6A6A6" w:themeColor="background1" w:themeShade="A6"/>
                <w:sz w:val="20"/>
                <w:szCs w:val="20"/>
              </w:rPr>
              <w:t xml:space="preserve">choosing to take class - </w:t>
            </w:r>
          </w:p>
        </w:tc>
        <w:tc>
          <w:tcPr>
            <w:tcW w:w="85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E501957" w14:textId="77777777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F064CB" w14:textId="47DBB7F5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MAT-135</w:t>
            </w:r>
          </w:p>
        </w:tc>
        <w:tc>
          <w:tcPr>
            <w:tcW w:w="126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121592" w14:textId="0B8256AD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20542352" w14:textId="77777777" w:rsidTr="00BA083F">
        <w:trPr>
          <w:trHeight w:val="488"/>
        </w:trPr>
        <w:tc>
          <w:tcPr>
            <w:tcW w:w="27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20D44C" w14:textId="185BC117" w:rsidR="00EB63F9" w:rsidRPr="00DE5F26" w:rsidRDefault="00EB63F9" w:rsidP="00EB63F9">
            <w:pPr>
              <w:rPr>
                <w:b/>
                <w:bCs/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>C</w:t>
            </w:r>
            <w:r>
              <w:rPr>
                <w:b/>
                <w:bCs/>
                <w:sz w:val="20"/>
                <w:szCs w:val="20"/>
              </w:rPr>
              <w:t xml:space="preserve"> –</w:t>
            </w:r>
            <w:r w:rsidRPr="00DE5F26">
              <w:rPr>
                <w:b/>
                <w:bCs/>
                <w:sz w:val="20"/>
                <w:szCs w:val="20"/>
              </w:rPr>
              <w:t xml:space="preserve"> SNHU</w:t>
            </w:r>
            <w:r>
              <w:rPr>
                <w:b/>
                <w:bCs/>
                <w:sz w:val="20"/>
                <w:szCs w:val="20"/>
              </w:rPr>
              <w:t xml:space="preserve"> INTRO</w:t>
            </w: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69E87C" w14:textId="59DED764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SNHU-107</w:t>
            </w:r>
          </w:p>
        </w:tc>
        <w:tc>
          <w:tcPr>
            <w:tcW w:w="304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FDF2B6" w14:textId="5BBA7E7A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>
              <w:rPr>
                <w:color w:val="A6A6A6" w:themeColor="background1" w:themeShade="A6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6383790" w14:textId="74214660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8B457A" w14:textId="0FD2DEC4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SNHU-107</w:t>
            </w:r>
          </w:p>
        </w:tc>
        <w:tc>
          <w:tcPr>
            <w:tcW w:w="126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A69540" w14:textId="2243E61E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51A11B53" w14:textId="77777777" w:rsidTr="00EB63F9">
        <w:trPr>
          <w:trHeight w:val="488"/>
        </w:trPr>
        <w:tc>
          <w:tcPr>
            <w:tcW w:w="10790" w:type="dxa"/>
            <w:gridSpan w:val="6"/>
            <w:shd w:val="clear" w:color="auto" w:fill="DEEAF6" w:themeFill="accent1" w:themeFillTint="33"/>
            <w:vAlign w:val="center"/>
          </w:tcPr>
          <w:p w14:paraId="6E845775" w14:textId="0D0898E9" w:rsidR="00EB63F9" w:rsidRPr="00DE5F26" w:rsidRDefault="00EB63F9" w:rsidP="00EB63F9">
            <w:pPr>
              <w:rPr>
                <w:sz w:val="24"/>
                <w:szCs w:val="24"/>
              </w:rPr>
            </w:pPr>
            <w:r w:rsidRPr="00DE5F26">
              <w:rPr>
                <w:spacing w:val="20"/>
                <w:sz w:val="24"/>
                <w:szCs w:val="24"/>
              </w:rPr>
              <w:t>2: GENERAL EDUCATION EXPLORATION</w:t>
            </w:r>
            <w:r>
              <w:rPr>
                <w:spacing w:val="20"/>
                <w:sz w:val="24"/>
                <w:szCs w:val="24"/>
              </w:rPr>
              <w:t xml:space="preserve"> CLASSES</w:t>
            </w:r>
          </w:p>
        </w:tc>
      </w:tr>
      <w:tr w:rsidR="00EB63F9" w:rsidRPr="00DE5F26" w14:paraId="724E97FB" w14:textId="77777777" w:rsidTr="00BA083F">
        <w:trPr>
          <w:trHeight w:val="488"/>
        </w:trPr>
        <w:tc>
          <w:tcPr>
            <w:tcW w:w="2785" w:type="dxa"/>
            <w:vMerge w:val="restart"/>
            <w:shd w:val="clear" w:color="auto" w:fill="FFFFFF" w:themeFill="background1"/>
            <w:vAlign w:val="center"/>
          </w:tcPr>
          <w:p w14:paraId="40A123DC" w14:textId="173B1793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>A – EFAH</w:t>
            </w:r>
            <w:r w:rsidRPr="00DE5F26">
              <w:rPr>
                <w:sz w:val="20"/>
                <w:szCs w:val="20"/>
              </w:rPr>
              <w:t xml:space="preserve"> </w:t>
            </w:r>
            <w:r w:rsidRPr="00EB63F9">
              <w:rPr>
                <w:b/>
                <w:sz w:val="20"/>
                <w:szCs w:val="20"/>
              </w:rPr>
              <w:t>SECTION</w:t>
            </w:r>
            <w:r>
              <w:rPr>
                <w:sz w:val="20"/>
                <w:szCs w:val="20"/>
              </w:rPr>
              <w:br/>
            </w:r>
            <w:r w:rsidRPr="00DE5F26">
              <w:rPr>
                <w:sz w:val="20"/>
                <w:szCs w:val="20"/>
              </w:rPr>
              <w:t>(2 needed)</w:t>
            </w:r>
            <w:r w:rsidRPr="00DE5F26">
              <w:br/>
            </w:r>
            <w:r w:rsidRPr="00DE5F26">
              <w:rPr>
                <w:sz w:val="20"/>
                <w:szCs w:val="20"/>
              </w:rPr>
              <w:t>Fine Arts &amp; Humanities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5D751823" w14:textId="51F0B236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LIT-100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67A402FD" w14:textId="0740D69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Analyzing &amp; Interpreting Literature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0CD60773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3 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7CE6BD14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LIT-100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31F34C9D" w14:textId="4B91CE98" w:rsidR="00EB63F9" w:rsidRPr="00DE5F26" w:rsidRDefault="00EB63F9" w:rsidP="00EB63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ed:</w:t>
            </w:r>
            <w:r w:rsidRPr="00DE5F26">
              <w:rPr>
                <w:sz w:val="20"/>
                <w:szCs w:val="20"/>
              </w:rPr>
              <w:t xml:space="preserve"> Score: 68</w:t>
            </w:r>
          </w:p>
        </w:tc>
      </w:tr>
      <w:tr w:rsidR="00EB63F9" w:rsidRPr="00DE5F26" w14:paraId="534E5AC2" w14:textId="77777777" w:rsidTr="00BA083F">
        <w:trPr>
          <w:trHeight w:val="488"/>
        </w:trPr>
        <w:tc>
          <w:tcPr>
            <w:tcW w:w="2785" w:type="dxa"/>
            <w:vMerge/>
            <w:shd w:val="clear" w:color="auto" w:fill="FFFFFF" w:themeFill="background1"/>
            <w:vAlign w:val="center"/>
          </w:tcPr>
          <w:p w14:paraId="57F6FCFE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5E04C119" w14:textId="19F19D0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HIS-113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05A9455A" w14:textId="702BDE86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History of United States I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2E0D43D2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3 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1EEA3E53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HIS-113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1685BED9" w14:textId="21DFDA60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31A858DA" w14:textId="77777777" w:rsidTr="00BA083F">
        <w:trPr>
          <w:trHeight w:val="488"/>
        </w:trPr>
        <w:tc>
          <w:tcPr>
            <w:tcW w:w="2785" w:type="dxa"/>
            <w:vMerge w:val="restart"/>
            <w:shd w:val="clear" w:color="auto" w:fill="FFFFFF" w:themeFill="background1"/>
            <w:vAlign w:val="center"/>
          </w:tcPr>
          <w:p w14:paraId="41B4E396" w14:textId="69DF9790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>B – ESBS</w:t>
            </w:r>
            <w:r>
              <w:rPr>
                <w:b/>
                <w:bCs/>
                <w:sz w:val="20"/>
                <w:szCs w:val="20"/>
              </w:rPr>
              <w:t xml:space="preserve"> SECTION</w:t>
            </w:r>
            <w:r>
              <w:rPr>
                <w:b/>
                <w:bCs/>
                <w:sz w:val="20"/>
                <w:szCs w:val="20"/>
              </w:rPr>
              <w:br/>
            </w:r>
            <w:r w:rsidRPr="00DE5F26">
              <w:rPr>
                <w:sz w:val="20"/>
                <w:szCs w:val="20"/>
              </w:rPr>
              <w:t xml:space="preserve"> (2 needed)</w:t>
            </w:r>
            <w:r w:rsidRPr="00DE5F26">
              <w:br/>
            </w:r>
            <w:r w:rsidRPr="00DE5F26">
              <w:rPr>
                <w:sz w:val="20"/>
                <w:szCs w:val="20"/>
              </w:rPr>
              <w:t>Social &amp; Behavioral Sciences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3EFC36FC" w14:textId="65220675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SOC-112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73594AB4" w14:textId="7770D730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Introductory Sociology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7A20DAEC" w14:textId="09114E6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3 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5184D57B" w14:textId="77F991EB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SOC-112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3304F953" w14:textId="23C967AC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4B5B7CE5" w14:textId="77777777" w:rsidTr="00BA083F">
        <w:trPr>
          <w:trHeight w:val="488"/>
        </w:trPr>
        <w:tc>
          <w:tcPr>
            <w:tcW w:w="2785" w:type="dxa"/>
            <w:vMerge/>
            <w:shd w:val="clear" w:color="auto" w:fill="FFFFFF" w:themeFill="background1"/>
            <w:vAlign w:val="center"/>
          </w:tcPr>
          <w:p w14:paraId="19185829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736602FA" w14:textId="655EAC70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PSY-108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3A8272AE" w14:textId="6CD646C6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Introductory Psychology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596DE620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3 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44616800" w14:textId="4B002619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PSY-108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1D7A5689" w14:textId="009B0050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622E7FFE" w14:textId="77777777" w:rsidTr="00BA083F">
        <w:trPr>
          <w:trHeight w:val="488"/>
        </w:trPr>
        <w:tc>
          <w:tcPr>
            <w:tcW w:w="2785" w:type="dxa"/>
            <w:vMerge w:val="restart"/>
            <w:shd w:val="clear" w:color="auto" w:fill="FFFFFF" w:themeFill="background1"/>
            <w:vAlign w:val="center"/>
          </w:tcPr>
          <w:p w14:paraId="48B1DBAE" w14:textId="449AFAEA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>C – ESTM</w:t>
            </w:r>
            <w:r w:rsidRPr="00DE5F26">
              <w:rPr>
                <w:sz w:val="20"/>
                <w:szCs w:val="20"/>
              </w:rPr>
              <w:t xml:space="preserve"> </w:t>
            </w:r>
            <w:r w:rsidRPr="00EB63F9">
              <w:rPr>
                <w:b/>
                <w:sz w:val="20"/>
                <w:szCs w:val="20"/>
              </w:rPr>
              <w:t>SECTION</w:t>
            </w:r>
            <w:r>
              <w:rPr>
                <w:sz w:val="20"/>
                <w:szCs w:val="20"/>
              </w:rPr>
              <w:br/>
            </w:r>
            <w:r w:rsidRPr="00DE5F26">
              <w:rPr>
                <w:sz w:val="20"/>
                <w:szCs w:val="20"/>
              </w:rPr>
              <w:t>(2 needed)</w:t>
            </w:r>
            <w:r w:rsidRPr="00DE5F26">
              <w:br/>
            </w:r>
            <w:r w:rsidRPr="00DE5F26">
              <w:rPr>
                <w:sz w:val="20"/>
                <w:szCs w:val="20"/>
              </w:rPr>
              <w:t>Science, Tech &amp; Math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60B01B2B" w14:textId="7C0A4124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GEO-200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627A9A70" w14:textId="2B8D2423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DSST: Human Cultural Geography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042F0139" w14:textId="4B0C2CE6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617A47D9" w14:textId="1B3A09C4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GEO-200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726C586C" w14:textId="5567B3D6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7C13B0AC" w14:textId="77777777" w:rsidTr="00BA083F">
        <w:trPr>
          <w:trHeight w:val="488"/>
        </w:trPr>
        <w:tc>
          <w:tcPr>
            <w:tcW w:w="2785" w:type="dxa"/>
            <w:vMerge/>
            <w:shd w:val="clear" w:color="auto" w:fill="FFFFFF" w:themeFill="background1"/>
            <w:vAlign w:val="center"/>
          </w:tcPr>
          <w:p w14:paraId="7ADB9C57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652E67BB" w14:textId="3071F6F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IT-100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52C0C50A" w14:textId="5F0F3343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Information Systems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29A0E73E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3 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7D38F971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IT-100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264AAAB0" w14:textId="066AEA1F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2C4E52E7" w14:textId="77777777" w:rsidTr="00BA083F">
        <w:trPr>
          <w:trHeight w:val="557"/>
        </w:trPr>
        <w:tc>
          <w:tcPr>
            <w:tcW w:w="2785" w:type="dxa"/>
            <w:vMerge w:val="restart"/>
            <w:shd w:val="clear" w:color="auto" w:fill="FFFFFF" w:themeFill="background1"/>
            <w:vAlign w:val="center"/>
          </w:tcPr>
          <w:p w14:paraId="73ACDB2F" w14:textId="761C98B0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 xml:space="preserve">D – EGED </w:t>
            </w:r>
            <w:r>
              <w:rPr>
                <w:b/>
                <w:bCs/>
                <w:sz w:val="20"/>
                <w:szCs w:val="20"/>
              </w:rPr>
              <w:t>SECTION</w:t>
            </w:r>
            <w:r>
              <w:rPr>
                <w:b/>
                <w:bCs/>
                <w:sz w:val="20"/>
                <w:szCs w:val="20"/>
              </w:rPr>
              <w:br/>
            </w:r>
            <w:r w:rsidRPr="00DE5F26">
              <w:rPr>
                <w:sz w:val="20"/>
                <w:szCs w:val="20"/>
              </w:rPr>
              <w:t>(2 needed)</w:t>
            </w:r>
            <w:r w:rsidRPr="00DE5F26">
              <w:br/>
            </w:r>
            <w:r>
              <w:rPr>
                <w:sz w:val="20"/>
                <w:szCs w:val="20"/>
              </w:rPr>
              <w:t xml:space="preserve">Limited </w:t>
            </w:r>
            <w:r w:rsidRPr="00DE5F26">
              <w:rPr>
                <w:sz w:val="20"/>
                <w:szCs w:val="20"/>
              </w:rPr>
              <w:t>Electives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1912A306" w14:textId="1F1C495C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MKT-113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7FB6947A" w14:textId="404E5B55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Principals of Marketing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57867494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3 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1EB915C7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MKT-113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5FDAB667" w14:textId="4EA449E1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2EAA9F63" w14:textId="77777777" w:rsidTr="00BA083F">
        <w:trPr>
          <w:trHeight w:val="530"/>
        </w:trPr>
        <w:tc>
          <w:tcPr>
            <w:tcW w:w="2785" w:type="dxa"/>
            <w:vMerge/>
            <w:shd w:val="clear" w:color="auto" w:fill="FFFFFF" w:themeFill="background1"/>
            <w:vAlign w:val="center"/>
          </w:tcPr>
          <w:p w14:paraId="1ECDEFE0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04329E48" w14:textId="1B3709EB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PSY-201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7C09A62C" w14:textId="7B04DA2B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CLEP: Educational Psychology 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3FE97B11" w14:textId="59F2FA4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40CEF081" w14:textId="1190FCFD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PSY-201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6134FD68" w14:textId="0FB3136F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20114EA3" w14:textId="77777777" w:rsidTr="00EB63F9">
        <w:trPr>
          <w:trHeight w:val="488"/>
        </w:trPr>
        <w:tc>
          <w:tcPr>
            <w:tcW w:w="10790" w:type="dxa"/>
            <w:gridSpan w:val="6"/>
            <w:shd w:val="clear" w:color="auto" w:fill="B4C6E7" w:themeFill="accent5" w:themeFillTint="66"/>
            <w:vAlign w:val="center"/>
          </w:tcPr>
          <w:p w14:paraId="7F04F2C3" w14:textId="67F7C457" w:rsidR="00EB63F9" w:rsidRPr="00DE5F26" w:rsidRDefault="00EB63F9" w:rsidP="00EB63F9">
            <w:pPr>
              <w:rPr>
                <w:sz w:val="24"/>
                <w:szCs w:val="24"/>
              </w:rPr>
            </w:pPr>
            <w:r w:rsidRPr="00DE5F26">
              <w:rPr>
                <w:spacing w:val="20"/>
                <w:sz w:val="24"/>
                <w:szCs w:val="24"/>
              </w:rPr>
              <w:t xml:space="preserve">3: INTEGRATION CLUSTER </w:t>
            </w:r>
            <w:bookmarkStart w:id="0" w:name="_GoBack"/>
            <w:bookmarkEnd w:id="0"/>
            <w:r>
              <w:rPr>
                <w:spacing w:val="20"/>
                <w:sz w:val="24"/>
                <w:szCs w:val="24"/>
              </w:rPr>
              <w:t>CLASSES</w:t>
            </w:r>
          </w:p>
        </w:tc>
      </w:tr>
      <w:tr w:rsidR="00EB63F9" w:rsidRPr="00DE5F26" w14:paraId="10AEF85E" w14:textId="77777777" w:rsidTr="00BA083F">
        <w:trPr>
          <w:trHeight w:val="488"/>
        </w:trPr>
        <w:tc>
          <w:tcPr>
            <w:tcW w:w="2785" w:type="dxa"/>
            <w:shd w:val="clear" w:color="auto" w:fill="FFFFFF" w:themeFill="background1"/>
            <w:vAlign w:val="center"/>
          </w:tcPr>
          <w:p w14:paraId="577E87BF" w14:textId="08073D8C" w:rsidR="00EB63F9" w:rsidRPr="00DE5F26" w:rsidRDefault="00EB63F9" w:rsidP="00EB63F9">
            <w:pPr>
              <w:rPr>
                <w:b/>
                <w:bCs/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>1 from IDS-400, 401, 402, 403 or 404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324401EF" w14:textId="5CBD3686" w:rsidR="00EB63F9" w:rsidRPr="00DE5F26" w:rsidRDefault="00EB63F9" w:rsidP="00EB63F9">
            <w:pPr>
              <w:rPr>
                <w:color w:val="A6A6A6" w:themeColor="background1" w:themeShade="A6"/>
                <w:sz w:val="20"/>
                <w:szCs w:val="20"/>
              </w:rPr>
            </w:pPr>
            <w:r w:rsidRPr="00DE5F26">
              <w:rPr>
                <w:color w:val="A6A6A6" w:themeColor="background1" w:themeShade="A6"/>
                <w:sz w:val="20"/>
                <w:szCs w:val="20"/>
              </w:rPr>
              <w:t>IDS-400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01A944F4" w14:textId="61E198BB" w:rsidR="00EB63F9" w:rsidRPr="00DE5F26" w:rsidRDefault="00EB63F9" w:rsidP="00EB63F9">
            <w:pPr>
              <w:rPr>
                <w:color w:val="A6A6A6" w:themeColor="background1" w:themeShade="A6"/>
                <w:sz w:val="20"/>
                <w:szCs w:val="20"/>
              </w:rPr>
            </w:pPr>
            <w:r>
              <w:rPr>
                <w:color w:val="A6A6A6" w:themeColor="background1" w:themeShade="A6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3775FB27" w14:textId="63B8F11E" w:rsidR="00EB63F9" w:rsidRPr="00DE5F26" w:rsidRDefault="00EB63F9" w:rsidP="00EB63F9">
            <w:pPr>
              <w:rPr>
                <w:color w:val="A6A6A6" w:themeColor="background1" w:themeShade="A6"/>
                <w:sz w:val="20"/>
                <w:szCs w:val="20"/>
              </w:rPr>
            </w:pPr>
            <w:r w:rsidRPr="00DE5F26">
              <w:rPr>
                <w:color w:val="A6A6A6" w:themeColor="background1" w:themeShade="A6"/>
                <w:sz w:val="20"/>
                <w:szCs w:val="20"/>
              </w:rPr>
              <w:t>3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3E4EA22F" w14:textId="0AFB9450" w:rsidR="00EB63F9" w:rsidRPr="00DE5F26" w:rsidRDefault="00EB63F9" w:rsidP="00EB63F9">
            <w:pPr>
              <w:rPr>
                <w:color w:val="A6A6A6" w:themeColor="background1" w:themeShade="A6"/>
                <w:sz w:val="20"/>
                <w:szCs w:val="20"/>
              </w:rPr>
            </w:pPr>
            <w:r w:rsidRPr="00DE5F26">
              <w:rPr>
                <w:color w:val="A6A6A6" w:themeColor="background1" w:themeShade="A6"/>
                <w:sz w:val="20"/>
                <w:szCs w:val="20"/>
              </w:rPr>
              <w:t>N/A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77933E5D" w14:textId="4624D0BE" w:rsidR="00EB63F9" w:rsidRPr="00DE5F26" w:rsidRDefault="00EB63F9" w:rsidP="00EB63F9">
            <w:pPr>
              <w:rPr>
                <w:color w:val="A6A6A6" w:themeColor="background1" w:themeShade="A6"/>
                <w:sz w:val="20"/>
                <w:szCs w:val="20"/>
              </w:rPr>
            </w:pPr>
          </w:p>
        </w:tc>
      </w:tr>
      <w:tr w:rsidR="00EB63F9" w:rsidRPr="00DE5F26" w14:paraId="66D75C39" w14:textId="77777777" w:rsidTr="00BA083F">
        <w:trPr>
          <w:trHeight w:val="488"/>
        </w:trPr>
        <w:tc>
          <w:tcPr>
            <w:tcW w:w="2785" w:type="dxa"/>
            <w:vMerge w:val="restart"/>
            <w:shd w:val="clear" w:color="auto" w:fill="FFFFFF" w:themeFill="background1"/>
            <w:vAlign w:val="center"/>
          </w:tcPr>
          <w:p w14:paraId="0D52131B" w14:textId="1FB4F544" w:rsidR="00EB63F9" w:rsidRPr="00DE5F26" w:rsidRDefault="00EB63F9" w:rsidP="00EB63F9">
            <w:pPr>
              <w:rPr>
                <w:b/>
                <w:bCs/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>2 More Courses from EGED</w:t>
            </w:r>
            <w:r>
              <w:rPr>
                <w:b/>
                <w:bCs/>
                <w:sz w:val="20"/>
                <w:szCs w:val="20"/>
              </w:rPr>
              <w:t xml:space="preserve"> Above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1D2C9939" w14:textId="2C8A984A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HIS-ELE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6CFBED28" w14:textId="760AF381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Social Sciences and History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5CD7A888" w14:textId="7DB10085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3 (+ELE)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16789911" w14:textId="32AB2631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HIS-ELE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105B319F" w14:textId="768D91F2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5C6FF48C" w14:textId="77777777" w:rsidTr="00BA083F">
        <w:trPr>
          <w:trHeight w:val="488"/>
        </w:trPr>
        <w:tc>
          <w:tcPr>
            <w:tcW w:w="2785" w:type="dxa"/>
            <w:vMerge/>
            <w:shd w:val="clear" w:color="auto" w:fill="FFFFFF" w:themeFill="background1"/>
            <w:vAlign w:val="center"/>
          </w:tcPr>
          <w:p w14:paraId="0049DDD4" w14:textId="1EDEE3BC" w:rsidR="00EB63F9" w:rsidRPr="00DE5F26" w:rsidRDefault="00EB63F9" w:rsidP="00EB63F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1451CB40" w14:textId="5C012B6B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SCS-ELE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3067C711" w14:textId="52FECED6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CLEP: </w:t>
            </w:r>
            <w:r w:rsidRPr="00DE5F26">
              <w:rPr>
                <w:i/>
                <w:sz w:val="20"/>
                <w:szCs w:val="20"/>
              </w:rPr>
              <w:t>Extra 3 Credits from Social Sciences Exam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2D25FC61" w14:textId="42B0199F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64B4A274" w14:textId="2349740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SCS-ELE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63B9BAED" w14:textId="3024F636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60359773" w14:textId="77777777" w:rsidTr="00EB63F9">
        <w:trPr>
          <w:trHeight w:val="488"/>
        </w:trPr>
        <w:tc>
          <w:tcPr>
            <w:tcW w:w="10790" w:type="dxa"/>
            <w:gridSpan w:val="6"/>
            <w:shd w:val="clear" w:color="auto" w:fill="B4C6E7" w:themeFill="accent5" w:themeFillTint="66"/>
            <w:vAlign w:val="center"/>
          </w:tcPr>
          <w:p w14:paraId="2C1C9966" w14:textId="20EF121F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pacing w:val="20"/>
                <w:sz w:val="24"/>
                <w:szCs w:val="24"/>
              </w:rPr>
              <w:t>4: ARTS &amp; SCIENCES COURSES</w:t>
            </w:r>
          </w:p>
        </w:tc>
      </w:tr>
      <w:tr w:rsidR="00EB63F9" w:rsidRPr="00DE5F26" w14:paraId="1B51FCC0" w14:textId="77777777" w:rsidTr="00BA083F">
        <w:trPr>
          <w:trHeight w:val="488"/>
        </w:trPr>
        <w:tc>
          <w:tcPr>
            <w:tcW w:w="2785" w:type="dxa"/>
            <w:shd w:val="clear" w:color="auto" w:fill="FFFFFF" w:themeFill="background1"/>
            <w:vAlign w:val="center"/>
          </w:tcPr>
          <w:p w14:paraId="7FC13552" w14:textId="3D731205" w:rsidR="00EB63F9" w:rsidRPr="00DE5F26" w:rsidRDefault="00EB63F9" w:rsidP="00EB63F9">
            <w:pPr>
              <w:rPr>
                <w:b/>
                <w:bCs/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>ENG-220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6822D2F1" w14:textId="70E5D7C2" w:rsidR="00EB63F9" w:rsidRPr="00DE5F26" w:rsidRDefault="00EB63F9" w:rsidP="00EB63F9">
            <w:pPr>
              <w:rPr>
                <w:bCs/>
                <w:color w:val="A6A6A6" w:themeColor="background1" w:themeShade="A6"/>
                <w:sz w:val="20"/>
                <w:szCs w:val="20"/>
              </w:rPr>
            </w:pPr>
            <w:r w:rsidRPr="00DE5F26">
              <w:rPr>
                <w:color w:val="A6A6A6" w:themeColor="background1" w:themeShade="A6"/>
                <w:sz w:val="20"/>
                <w:szCs w:val="20"/>
              </w:rPr>
              <w:t>ENG-220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32278500" w14:textId="5C916AC7" w:rsidR="00EB63F9" w:rsidRPr="00DE5F26" w:rsidRDefault="00EB63F9" w:rsidP="00EB63F9">
            <w:pPr>
              <w:rPr>
                <w:bCs/>
                <w:color w:val="A6A6A6" w:themeColor="background1" w:themeShade="A6"/>
                <w:sz w:val="20"/>
                <w:szCs w:val="20"/>
              </w:rPr>
            </w:pPr>
            <w:r>
              <w:rPr>
                <w:color w:val="A6A6A6" w:themeColor="background1" w:themeShade="A6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31260E5E" w14:textId="5FD8E289" w:rsidR="00EB63F9" w:rsidRPr="00DE5F26" w:rsidRDefault="00EB63F9" w:rsidP="00EB63F9">
            <w:pPr>
              <w:rPr>
                <w:color w:val="A6A6A6" w:themeColor="background1" w:themeShade="A6"/>
                <w:sz w:val="20"/>
                <w:szCs w:val="20"/>
              </w:rPr>
            </w:pPr>
            <w:r w:rsidRPr="00DE5F26">
              <w:rPr>
                <w:color w:val="A6A6A6" w:themeColor="background1" w:themeShade="A6"/>
                <w:sz w:val="20"/>
                <w:szCs w:val="20"/>
              </w:rPr>
              <w:t>3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1C01FCEC" w14:textId="73C821AC" w:rsidR="00EB63F9" w:rsidRPr="00DE5F26" w:rsidRDefault="00EB63F9" w:rsidP="00EB63F9">
            <w:pPr>
              <w:rPr>
                <w:color w:val="A6A6A6" w:themeColor="background1" w:themeShade="A6"/>
                <w:sz w:val="20"/>
                <w:szCs w:val="20"/>
              </w:rPr>
            </w:pPr>
            <w:r w:rsidRPr="00DE5F26">
              <w:rPr>
                <w:color w:val="A6A6A6" w:themeColor="background1" w:themeShade="A6"/>
                <w:sz w:val="20"/>
                <w:szCs w:val="20"/>
              </w:rPr>
              <w:t>ENG-220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1350BC3C" w14:textId="094A6730" w:rsidR="00EB63F9" w:rsidRPr="00DE5F26" w:rsidRDefault="00EB63F9" w:rsidP="00EB63F9">
            <w:pPr>
              <w:rPr>
                <w:rFonts w:cstheme="minorHAnsi"/>
                <w:color w:val="A6A6A6" w:themeColor="background1" w:themeShade="A6"/>
                <w:sz w:val="20"/>
                <w:szCs w:val="20"/>
              </w:rPr>
            </w:pPr>
            <w:r w:rsidRPr="00DE5F26">
              <w:rPr>
                <w:rFonts w:eastAsia="Arial" w:cstheme="minorHAnsi"/>
                <w:color w:val="A6A6A6" w:themeColor="background1" w:themeShade="A6"/>
                <w:sz w:val="20"/>
                <w:szCs w:val="20"/>
              </w:rPr>
              <w:t>I</w:t>
            </w:r>
          </w:p>
        </w:tc>
      </w:tr>
      <w:tr w:rsidR="00EB63F9" w:rsidRPr="00DE5F26" w14:paraId="182EE3BE" w14:textId="77777777" w:rsidTr="00BA083F">
        <w:trPr>
          <w:trHeight w:val="488"/>
        </w:trPr>
        <w:tc>
          <w:tcPr>
            <w:tcW w:w="2785" w:type="dxa"/>
            <w:vMerge w:val="restart"/>
            <w:shd w:val="clear" w:color="auto" w:fill="FFFFFF" w:themeFill="background1"/>
            <w:vAlign w:val="center"/>
          </w:tcPr>
          <w:p w14:paraId="761407DA" w14:textId="588E4401" w:rsidR="00EB63F9" w:rsidRPr="00DE5F26" w:rsidRDefault="00EB63F9" w:rsidP="00EB63F9">
            <w:pPr>
              <w:rPr>
                <w:b/>
                <w:bCs/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t>2 from GRA-310, HIS-114, POL-210, PSY-257, SCI-219 or SOC-328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68F5D3B8" w14:textId="3C93243D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POL-210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797E1DBE" w14:textId="1B034EE1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American Government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7648036C" w14:textId="79CBED45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3 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43B83ABF" w14:textId="1F5A6E19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POL-210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0DB29C9D" w14:textId="150654DB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7666A46B" w14:textId="77777777" w:rsidTr="00BA083F">
        <w:trPr>
          <w:trHeight w:val="488"/>
        </w:trPr>
        <w:tc>
          <w:tcPr>
            <w:tcW w:w="2785" w:type="dxa"/>
            <w:vMerge/>
            <w:shd w:val="clear" w:color="auto" w:fill="FFFFFF" w:themeFill="background1"/>
            <w:vAlign w:val="center"/>
          </w:tcPr>
          <w:p w14:paraId="774465F9" w14:textId="77777777" w:rsidR="00EB63F9" w:rsidRPr="00DE5F26" w:rsidRDefault="00EB63F9" w:rsidP="00EB63F9">
            <w:pPr>
              <w:rPr>
                <w:b/>
                <w:sz w:val="20"/>
                <w:szCs w:val="20"/>
              </w:rPr>
            </w:pP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14:paraId="4F68070D" w14:textId="73E20E40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SCI-219</w:t>
            </w:r>
          </w:p>
        </w:tc>
        <w:tc>
          <w:tcPr>
            <w:tcW w:w="3043" w:type="dxa"/>
            <w:shd w:val="clear" w:color="auto" w:fill="FFFFFF" w:themeFill="background1"/>
            <w:vAlign w:val="center"/>
          </w:tcPr>
          <w:p w14:paraId="1609040F" w14:textId="39C82CB6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DSST: Environment &amp; Humanity</w:t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72ED7E00" w14:textId="4CBB1DC4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 xml:space="preserve">3 </w:t>
            </w:r>
          </w:p>
        </w:tc>
        <w:tc>
          <w:tcPr>
            <w:tcW w:w="1214" w:type="dxa"/>
            <w:shd w:val="clear" w:color="auto" w:fill="FFFFFF" w:themeFill="background1"/>
            <w:vAlign w:val="center"/>
          </w:tcPr>
          <w:p w14:paraId="1C07BBF1" w14:textId="4171BBD3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SCI-219</w:t>
            </w:r>
          </w:p>
        </w:tc>
        <w:tc>
          <w:tcPr>
            <w:tcW w:w="1261" w:type="dxa"/>
            <w:shd w:val="clear" w:color="auto" w:fill="FFFFFF" w:themeFill="background1"/>
            <w:vAlign w:val="center"/>
          </w:tcPr>
          <w:p w14:paraId="6FC1BC6D" w14:textId="2EF203DE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3BF74EDF" w14:textId="77777777" w:rsidTr="00EB63F9">
        <w:trPr>
          <w:trHeight w:val="488"/>
        </w:trPr>
        <w:tc>
          <w:tcPr>
            <w:tcW w:w="10790" w:type="dxa"/>
            <w:gridSpan w:val="6"/>
            <w:shd w:val="clear" w:color="auto" w:fill="B4C6E7" w:themeFill="accent5" w:themeFillTint="66"/>
            <w:vAlign w:val="center"/>
          </w:tcPr>
          <w:p w14:paraId="2B88D8F1" w14:textId="64E35BC1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pacing w:val="20"/>
                <w:sz w:val="24"/>
                <w:szCs w:val="24"/>
              </w:rPr>
              <w:t>FREE ELECTIVES – 33 Credits</w:t>
            </w:r>
          </w:p>
        </w:tc>
      </w:tr>
      <w:tr w:rsidR="00EB63F9" w:rsidRPr="00DE5F26" w14:paraId="4F78B22C" w14:textId="77777777" w:rsidTr="00BA083F">
        <w:trPr>
          <w:trHeight w:val="548"/>
        </w:trPr>
        <w:tc>
          <w:tcPr>
            <w:tcW w:w="2785" w:type="dxa"/>
            <w:vAlign w:val="center"/>
          </w:tcPr>
          <w:p w14:paraId="4F1F5989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b/>
                <w:bCs/>
                <w:sz w:val="20"/>
                <w:szCs w:val="20"/>
              </w:rPr>
              <w:lastRenderedPageBreak/>
              <w:t>Free Electives</w:t>
            </w:r>
            <w:r w:rsidRPr="00DE5F26">
              <w:rPr>
                <w:sz w:val="20"/>
                <w:szCs w:val="20"/>
              </w:rPr>
              <w:t xml:space="preserve"> </w:t>
            </w:r>
            <w:r w:rsidRPr="00DE5F26">
              <w:br/>
            </w:r>
            <w:r w:rsidRPr="00DE5F26">
              <w:rPr>
                <w:sz w:val="20"/>
                <w:szCs w:val="20"/>
              </w:rPr>
              <w:t>(33 credits needed)</w:t>
            </w:r>
          </w:p>
        </w:tc>
        <w:tc>
          <w:tcPr>
            <w:tcW w:w="1634" w:type="dxa"/>
            <w:vAlign w:val="center"/>
          </w:tcPr>
          <w:p w14:paraId="0F67FCC6" w14:textId="4F044EBC" w:rsidR="00EB63F9" w:rsidRDefault="00EB63F9" w:rsidP="00EB63F9">
            <w:pPr>
              <w:rPr>
                <w:sz w:val="20"/>
                <w:szCs w:val="20"/>
              </w:rPr>
            </w:pPr>
            <w:r w:rsidRPr="0049208D">
              <w:rPr>
                <w:sz w:val="20"/>
                <w:szCs w:val="20"/>
              </w:rPr>
              <w:t>PHL-230</w:t>
            </w:r>
          </w:p>
        </w:tc>
        <w:tc>
          <w:tcPr>
            <w:tcW w:w="3043" w:type="dxa"/>
            <w:vAlign w:val="center"/>
          </w:tcPr>
          <w:p w14:paraId="767CB524" w14:textId="27D0C6D1" w:rsidR="00EB63F9" w:rsidRPr="00DE5F26" w:rsidRDefault="00EB63F9" w:rsidP="00EB63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ST: World Religion</w:t>
            </w:r>
          </w:p>
        </w:tc>
        <w:tc>
          <w:tcPr>
            <w:tcW w:w="853" w:type="dxa"/>
            <w:vAlign w:val="center"/>
          </w:tcPr>
          <w:p w14:paraId="133CECED" w14:textId="39BFD1D5" w:rsidR="00EB63F9" w:rsidRPr="00DE5F26" w:rsidRDefault="00EB63F9" w:rsidP="00EB63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31F99325" w14:textId="5163B992" w:rsidR="00EB63F9" w:rsidRPr="00DE5F26" w:rsidRDefault="00EB63F9" w:rsidP="00EB63F9">
            <w:pPr>
              <w:rPr>
                <w:sz w:val="20"/>
                <w:szCs w:val="20"/>
              </w:rPr>
            </w:pPr>
            <w:r w:rsidRPr="0049208D">
              <w:rPr>
                <w:sz w:val="20"/>
                <w:szCs w:val="20"/>
              </w:rPr>
              <w:t>PHL-230</w:t>
            </w:r>
          </w:p>
        </w:tc>
        <w:tc>
          <w:tcPr>
            <w:tcW w:w="1261" w:type="dxa"/>
            <w:vAlign w:val="center"/>
          </w:tcPr>
          <w:p w14:paraId="240EA1FB" w14:textId="0EE1AAF4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5A7C633A" w14:textId="77777777" w:rsidTr="00BA083F">
        <w:trPr>
          <w:trHeight w:val="488"/>
        </w:trPr>
        <w:tc>
          <w:tcPr>
            <w:tcW w:w="2785" w:type="dxa"/>
            <w:vAlign w:val="center"/>
          </w:tcPr>
          <w:p w14:paraId="22BF256C" w14:textId="17F3A1DE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vAlign w:val="center"/>
          </w:tcPr>
          <w:p w14:paraId="2419A43A" w14:textId="734D741C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OL-215</w:t>
            </w:r>
          </w:p>
        </w:tc>
        <w:tc>
          <w:tcPr>
            <w:tcW w:w="3043" w:type="dxa"/>
            <w:vAlign w:val="center"/>
          </w:tcPr>
          <w:p w14:paraId="4844AFE1" w14:textId="2358E36D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Principals of Management</w:t>
            </w:r>
          </w:p>
        </w:tc>
        <w:tc>
          <w:tcPr>
            <w:tcW w:w="853" w:type="dxa"/>
            <w:vAlign w:val="center"/>
          </w:tcPr>
          <w:p w14:paraId="556CB0EF" w14:textId="3225C611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0C407F54" w14:textId="6C0CD064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OL-215</w:t>
            </w:r>
          </w:p>
        </w:tc>
        <w:tc>
          <w:tcPr>
            <w:tcW w:w="1261" w:type="dxa"/>
            <w:vAlign w:val="center"/>
          </w:tcPr>
          <w:p w14:paraId="713C3912" w14:textId="02680C90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50A418FB" w14:textId="77777777" w:rsidTr="00BA083F">
        <w:trPr>
          <w:trHeight w:val="488"/>
        </w:trPr>
        <w:tc>
          <w:tcPr>
            <w:tcW w:w="2785" w:type="dxa"/>
            <w:vAlign w:val="center"/>
          </w:tcPr>
          <w:p w14:paraId="397A683D" w14:textId="2B77F269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vAlign w:val="center"/>
          </w:tcPr>
          <w:p w14:paraId="464BB709" w14:textId="7D6C5300" w:rsidR="00EB63F9" w:rsidRPr="00DE5F26" w:rsidRDefault="00EB63F9" w:rsidP="00EB63F9">
            <w:pPr>
              <w:rPr>
                <w:i/>
                <w:iCs/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ENG-ELE</w:t>
            </w:r>
          </w:p>
        </w:tc>
        <w:tc>
          <w:tcPr>
            <w:tcW w:w="3043" w:type="dxa"/>
            <w:vAlign w:val="center"/>
          </w:tcPr>
          <w:p w14:paraId="77F7193E" w14:textId="7297A38D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i/>
                <w:iCs/>
                <w:sz w:val="20"/>
                <w:szCs w:val="20"/>
              </w:rPr>
              <w:t xml:space="preserve">CLEP: </w:t>
            </w:r>
            <w:r>
              <w:rPr>
                <w:i/>
                <w:iCs/>
                <w:sz w:val="20"/>
                <w:szCs w:val="20"/>
              </w:rPr>
              <w:t xml:space="preserve">Fulfilled with the extra 3 Credits earned from </w:t>
            </w:r>
            <w:r w:rsidRPr="00DE5F26">
              <w:rPr>
                <w:i/>
                <w:iCs/>
                <w:sz w:val="20"/>
                <w:szCs w:val="20"/>
              </w:rPr>
              <w:t xml:space="preserve">Essay Portion of College Composition </w:t>
            </w:r>
            <w:r>
              <w:rPr>
                <w:i/>
                <w:iCs/>
                <w:sz w:val="20"/>
                <w:szCs w:val="20"/>
              </w:rPr>
              <w:t>Exam</w:t>
            </w:r>
          </w:p>
        </w:tc>
        <w:tc>
          <w:tcPr>
            <w:tcW w:w="853" w:type="dxa"/>
            <w:vAlign w:val="center"/>
          </w:tcPr>
          <w:p w14:paraId="0C68CD0A" w14:textId="66FB36EC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0D860E3D" w14:textId="11DCF4F5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ENG-ELE</w:t>
            </w:r>
          </w:p>
        </w:tc>
        <w:tc>
          <w:tcPr>
            <w:tcW w:w="1261" w:type="dxa"/>
            <w:vAlign w:val="center"/>
          </w:tcPr>
          <w:p w14:paraId="1CB0A475" w14:textId="6CB6B372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72D9BB55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0A5D87E5" w14:textId="6493B148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vAlign w:val="center"/>
          </w:tcPr>
          <w:p w14:paraId="2DB36ECA" w14:textId="3FB91884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FAS-201</w:t>
            </w:r>
          </w:p>
        </w:tc>
        <w:tc>
          <w:tcPr>
            <w:tcW w:w="3043" w:type="dxa"/>
            <w:vAlign w:val="center"/>
          </w:tcPr>
          <w:p w14:paraId="14D5F821" w14:textId="61B9BDCE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Humanities</w:t>
            </w:r>
          </w:p>
        </w:tc>
        <w:tc>
          <w:tcPr>
            <w:tcW w:w="853" w:type="dxa"/>
            <w:vAlign w:val="center"/>
          </w:tcPr>
          <w:p w14:paraId="4616E9D1" w14:textId="2FB3A5D5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7F828A26" w14:textId="1D54E08C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FAS-201</w:t>
            </w:r>
          </w:p>
        </w:tc>
        <w:tc>
          <w:tcPr>
            <w:tcW w:w="1261" w:type="dxa"/>
            <w:vAlign w:val="center"/>
          </w:tcPr>
          <w:p w14:paraId="3CD6F3AF" w14:textId="380F130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224504ED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07E2EB2D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vAlign w:val="center"/>
          </w:tcPr>
          <w:p w14:paraId="49FE5992" w14:textId="3AEE60FC" w:rsidR="00EB63F9" w:rsidRDefault="00EB63F9" w:rsidP="00EB63F9">
            <w:pPr>
              <w:rPr>
                <w:iCs/>
                <w:sz w:val="20"/>
                <w:szCs w:val="20"/>
              </w:rPr>
            </w:pPr>
            <w:r w:rsidRPr="0049208D">
              <w:rPr>
                <w:sz w:val="20"/>
                <w:szCs w:val="20"/>
              </w:rPr>
              <w:t>HIS-330</w:t>
            </w:r>
          </w:p>
        </w:tc>
        <w:tc>
          <w:tcPr>
            <w:tcW w:w="3043" w:type="dxa"/>
            <w:vAlign w:val="center"/>
          </w:tcPr>
          <w:p w14:paraId="01459D08" w14:textId="57AE04E3" w:rsidR="00EB63F9" w:rsidRPr="00DE5F26" w:rsidRDefault="00EB63F9" w:rsidP="00EB63F9">
            <w:pPr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DSST: Civil War Reconstruction</w:t>
            </w:r>
          </w:p>
        </w:tc>
        <w:tc>
          <w:tcPr>
            <w:tcW w:w="853" w:type="dxa"/>
            <w:vAlign w:val="center"/>
          </w:tcPr>
          <w:p w14:paraId="7F5E531A" w14:textId="5AE0EF86" w:rsidR="00EB63F9" w:rsidRPr="00DE5F26" w:rsidRDefault="00EB63F9" w:rsidP="00EB63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3D4B096F" w14:textId="18720D3A" w:rsidR="00EB63F9" w:rsidRPr="00DE5F26" w:rsidRDefault="00EB63F9" w:rsidP="00EB63F9">
            <w:pPr>
              <w:rPr>
                <w:sz w:val="20"/>
                <w:szCs w:val="20"/>
              </w:rPr>
            </w:pPr>
            <w:r w:rsidRPr="0049208D">
              <w:rPr>
                <w:sz w:val="20"/>
                <w:szCs w:val="20"/>
              </w:rPr>
              <w:t>HIS-330</w:t>
            </w:r>
          </w:p>
        </w:tc>
        <w:tc>
          <w:tcPr>
            <w:tcW w:w="1261" w:type="dxa"/>
            <w:vAlign w:val="center"/>
          </w:tcPr>
          <w:p w14:paraId="7B00C91C" w14:textId="3559D2A1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3B06946D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7495FDE9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vAlign w:val="center"/>
          </w:tcPr>
          <w:p w14:paraId="660B8600" w14:textId="777777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BIO-120</w:t>
            </w:r>
          </w:p>
          <w:p w14:paraId="6826E182" w14:textId="6320A1C3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BIO-ELE</w:t>
            </w:r>
          </w:p>
        </w:tc>
        <w:tc>
          <w:tcPr>
            <w:tcW w:w="3043" w:type="dxa"/>
            <w:vAlign w:val="center"/>
          </w:tcPr>
          <w:p w14:paraId="7D54C5BD" w14:textId="3DBF1F7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Biology</w:t>
            </w:r>
          </w:p>
        </w:tc>
        <w:tc>
          <w:tcPr>
            <w:tcW w:w="853" w:type="dxa"/>
            <w:vAlign w:val="center"/>
          </w:tcPr>
          <w:p w14:paraId="71D4C1F0" w14:textId="2C1E23E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6</w:t>
            </w:r>
          </w:p>
        </w:tc>
        <w:tc>
          <w:tcPr>
            <w:tcW w:w="1214" w:type="dxa"/>
            <w:vAlign w:val="center"/>
          </w:tcPr>
          <w:p w14:paraId="661FA731" w14:textId="18A78D9F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BIO-120</w:t>
            </w:r>
          </w:p>
          <w:p w14:paraId="1605BBB6" w14:textId="15F29C11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BIO-ELE</w:t>
            </w:r>
          </w:p>
        </w:tc>
        <w:tc>
          <w:tcPr>
            <w:tcW w:w="1261" w:type="dxa"/>
            <w:vAlign w:val="center"/>
          </w:tcPr>
          <w:p w14:paraId="03080FB3" w14:textId="51F23138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7B0A85D3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4E298CFC" w14:textId="48E7032F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vAlign w:val="center"/>
          </w:tcPr>
          <w:p w14:paraId="1FC47D2C" w14:textId="75EAA807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SCI-218</w:t>
            </w:r>
            <w:r w:rsidRPr="00DE5F26">
              <w:br/>
            </w:r>
            <w:r w:rsidRPr="00DE5F26">
              <w:rPr>
                <w:sz w:val="20"/>
                <w:szCs w:val="20"/>
              </w:rPr>
              <w:t>SCI-ELE</w:t>
            </w:r>
          </w:p>
        </w:tc>
        <w:tc>
          <w:tcPr>
            <w:tcW w:w="3043" w:type="dxa"/>
            <w:vAlign w:val="center"/>
          </w:tcPr>
          <w:p w14:paraId="4DF73C77" w14:textId="36A62ACB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LEP: Natural Sciences</w:t>
            </w:r>
          </w:p>
        </w:tc>
        <w:tc>
          <w:tcPr>
            <w:tcW w:w="853" w:type="dxa"/>
            <w:vAlign w:val="center"/>
          </w:tcPr>
          <w:p w14:paraId="41519EAF" w14:textId="4A8E9E34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6</w:t>
            </w:r>
          </w:p>
        </w:tc>
        <w:tc>
          <w:tcPr>
            <w:tcW w:w="1214" w:type="dxa"/>
            <w:vAlign w:val="center"/>
          </w:tcPr>
          <w:p w14:paraId="575312DD" w14:textId="116CB660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SCI-218</w:t>
            </w:r>
            <w:r w:rsidRPr="00DE5F26">
              <w:br/>
            </w:r>
            <w:r w:rsidRPr="00DE5F26">
              <w:rPr>
                <w:sz w:val="20"/>
                <w:szCs w:val="20"/>
              </w:rPr>
              <w:t>SCI-ELE</w:t>
            </w:r>
          </w:p>
        </w:tc>
        <w:tc>
          <w:tcPr>
            <w:tcW w:w="1261" w:type="dxa"/>
            <w:vAlign w:val="center"/>
          </w:tcPr>
          <w:p w14:paraId="30665864" w14:textId="53571D2A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5DEE7642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2179AA57" w14:textId="4A42AC7C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vAlign w:val="center"/>
          </w:tcPr>
          <w:p w14:paraId="15EB40D9" w14:textId="463D0DDA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OL-328</w:t>
            </w:r>
          </w:p>
        </w:tc>
        <w:tc>
          <w:tcPr>
            <w:tcW w:w="3043" w:type="dxa"/>
            <w:vAlign w:val="center"/>
          </w:tcPr>
          <w:p w14:paraId="24C85715" w14:textId="5002C924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DSST: Principals of Supervision</w:t>
            </w:r>
          </w:p>
        </w:tc>
        <w:tc>
          <w:tcPr>
            <w:tcW w:w="853" w:type="dxa"/>
            <w:vAlign w:val="center"/>
          </w:tcPr>
          <w:p w14:paraId="50B13012" w14:textId="63DF8CC1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6B51D30B" w14:textId="61D4E0E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OL-328</w:t>
            </w:r>
          </w:p>
        </w:tc>
        <w:tc>
          <w:tcPr>
            <w:tcW w:w="1261" w:type="dxa"/>
            <w:vAlign w:val="center"/>
          </w:tcPr>
          <w:p w14:paraId="216786DA" w14:textId="5006BCB5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104F0A0B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3CA60B0C" w14:textId="1BEFB889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  <w:vAlign w:val="center"/>
          </w:tcPr>
          <w:p w14:paraId="56BF69DE" w14:textId="2F49410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rFonts w:ascii="Calibri" w:eastAsia="Calibri" w:hAnsi="Calibri" w:cs="Calibri"/>
                <w:sz w:val="19"/>
                <w:szCs w:val="19"/>
              </w:rPr>
              <w:t>OL-110</w:t>
            </w:r>
          </w:p>
        </w:tc>
        <w:tc>
          <w:tcPr>
            <w:tcW w:w="3043" w:type="dxa"/>
            <w:vAlign w:val="center"/>
          </w:tcPr>
          <w:p w14:paraId="1609FE6D" w14:textId="7D23855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DSST: Introduction to Business</w:t>
            </w:r>
          </w:p>
        </w:tc>
        <w:tc>
          <w:tcPr>
            <w:tcW w:w="853" w:type="dxa"/>
            <w:vAlign w:val="center"/>
          </w:tcPr>
          <w:p w14:paraId="2306A24A" w14:textId="67EF5ED1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751E7566" w14:textId="21F94506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rFonts w:ascii="Calibri" w:eastAsia="Calibri" w:hAnsi="Calibri" w:cs="Calibri"/>
                <w:sz w:val="19"/>
                <w:szCs w:val="19"/>
              </w:rPr>
              <w:t>OL-110</w:t>
            </w:r>
          </w:p>
        </w:tc>
        <w:tc>
          <w:tcPr>
            <w:tcW w:w="1261" w:type="dxa"/>
            <w:vAlign w:val="center"/>
          </w:tcPr>
          <w:p w14:paraId="56B87FC0" w14:textId="2D824D89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610AA9A0" w14:textId="77777777" w:rsidTr="00EB63F9">
        <w:trPr>
          <w:trHeight w:val="489"/>
        </w:trPr>
        <w:tc>
          <w:tcPr>
            <w:tcW w:w="10790" w:type="dxa"/>
            <w:gridSpan w:val="6"/>
            <w:shd w:val="clear" w:color="auto" w:fill="A8D08D" w:themeFill="accent6" w:themeFillTint="99"/>
            <w:vAlign w:val="center"/>
          </w:tcPr>
          <w:p w14:paraId="32AF5817" w14:textId="084D4EE1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4"/>
                <w:szCs w:val="24"/>
              </w:rPr>
              <w:t>COMMUNICATIONS MAJOR</w:t>
            </w:r>
            <w:r>
              <w:rPr>
                <w:sz w:val="24"/>
                <w:szCs w:val="24"/>
              </w:rPr>
              <w:t xml:space="preserve"> CLASSES </w:t>
            </w:r>
          </w:p>
        </w:tc>
      </w:tr>
      <w:tr w:rsidR="00EB63F9" w:rsidRPr="00DE5F26" w14:paraId="50064B95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53BB2F9E" w14:textId="0A533FBB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COM-230</w:t>
            </w:r>
          </w:p>
        </w:tc>
        <w:tc>
          <w:tcPr>
            <w:tcW w:w="1634" w:type="dxa"/>
            <w:vAlign w:val="center"/>
          </w:tcPr>
          <w:p w14:paraId="4DBFD3DD" w14:textId="361433C6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3043" w:type="dxa"/>
            <w:vAlign w:val="center"/>
          </w:tcPr>
          <w:p w14:paraId="71D9CCBA" w14:textId="0CCFCD63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vAlign w:val="center"/>
          </w:tcPr>
          <w:p w14:paraId="1871B8F4" w14:textId="7C5E68EB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343DC988" w14:textId="47D5FDED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61" w:type="dxa"/>
            <w:vAlign w:val="center"/>
          </w:tcPr>
          <w:p w14:paraId="132059B8" w14:textId="0EDFB1E8" w:rsidR="00EB63F9" w:rsidRPr="00EB63F9" w:rsidRDefault="00EB63F9" w:rsidP="00EB63F9">
            <w:pPr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5DF3A4C1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6DF516FB" w14:textId="76317E8E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COM-126</w:t>
            </w:r>
          </w:p>
        </w:tc>
        <w:tc>
          <w:tcPr>
            <w:tcW w:w="1634" w:type="dxa"/>
            <w:vAlign w:val="center"/>
          </w:tcPr>
          <w:p w14:paraId="6320F581" w14:textId="401304DD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3043" w:type="dxa"/>
            <w:vAlign w:val="center"/>
          </w:tcPr>
          <w:p w14:paraId="6E7F7C96" w14:textId="7953FF6F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vAlign w:val="center"/>
          </w:tcPr>
          <w:p w14:paraId="2BDB8BCB" w14:textId="2D30D1A8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208EA39E" w14:textId="4CB6D561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61" w:type="dxa"/>
            <w:vAlign w:val="center"/>
          </w:tcPr>
          <w:p w14:paraId="1B27B912" w14:textId="36B8D445" w:rsidR="00EB63F9" w:rsidRPr="00EB63F9" w:rsidRDefault="00EB63F9" w:rsidP="00EB63F9">
            <w:pPr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15DFD40D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0FBE79C5" w14:textId="30EC999C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COM-235</w:t>
            </w:r>
          </w:p>
        </w:tc>
        <w:tc>
          <w:tcPr>
            <w:tcW w:w="1634" w:type="dxa"/>
            <w:vAlign w:val="center"/>
          </w:tcPr>
          <w:p w14:paraId="34E8F5F9" w14:textId="34AE70D8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3043" w:type="dxa"/>
            <w:vAlign w:val="center"/>
          </w:tcPr>
          <w:p w14:paraId="19522F3E" w14:textId="0639EADE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vAlign w:val="center"/>
          </w:tcPr>
          <w:p w14:paraId="00EB2B9A" w14:textId="0F646D10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58F470C3" w14:textId="1D24D144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61" w:type="dxa"/>
            <w:vAlign w:val="center"/>
          </w:tcPr>
          <w:p w14:paraId="3496BD10" w14:textId="6BB41D60" w:rsidR="00EB63F9" w:rsidRPr="00EB63F9" w:rsidRDefault="00EB63F9" w:rsidP="00EB63F9">
            <w:pPr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57F89E84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77310613" w14:textId="02AF55B5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COM-227</w:t>
            </w:r>
          </w:p>
        </w:tc>
        <w:tc>
          <w:tcPr>
            <w:tcW w:w="1634" w:type="dxa"/>
            <w:vAlign w:val="center"/>
          </w:tcPr>
          <w:p w14:paraId="3F8AFFFA" w14:textId="232BF127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3043" w:type="dxa"/>
            <w:vAlign w:val="center"/>
          </w:tcPr>
          <w:p w14:paraId="2EC30A41" w14:textId="08AFD0B9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vAlign w:val="center"/>
          </w:tcPr>
          <w:p w14:paraId="0B6D2321" w14:textId="78271BDA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74E94F59" w14:textId="287CEE2E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61" w:type="dxa"/>
            <w:vAlign w:val="center"/>
          </w:tcPr>
          <w:p w14:paraId="35960989" w14:textId="77D7E28F" w:rsidR="00EB63F9" w:rsidRPr="00EB63F9" w:rsidRDefault="00EB63F9" w:rsidP="00EB63F9">
            <w:pPr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4267003A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40114D14" w14:textId="30A984EF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COM-310</w:t>
            </w:r>
          </w:p>
        </w:tc>
        <w:tc>
          <w:tcPr>
            <w:tcW w:w="1634" w:type="dxa"/>
            <w:vAlign w:val="center"/>
          </w:tcPr>
          <w:p w14:paraId="37595014" w14:textId="67CF211C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3043" w:type="dxa"/>
            <w:vAlign w:val="center"/>
          </w:tcPr>
          <w:p w14:paraId="72C6BFBF" w14:textId="48758BDD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vAlign w:val="center"/>
          </w:tcPr>
          <w:p w14:paraId="4DB6E72A" w14:textId="32B77A6C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7CCF1BEF" w14:textId="5BCA1155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61" w:type="dxa"/>
            <w:vAlign w:val="center"/>
          </w:tcPr>
          <w:p w14:paraId="306F8C52" w14:textId="301B7D5D" w:rsidR="00EB63F9" w:rsidRPr="00EB63F9" w:rsidRDefault="00EB63F9" w:rsidP="00EB63F9">
            <w:pPr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134FF377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4AE2B013" w14:textId="66EEA544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COM-430</w:t>
            </w:r>
          </w:p>
        </w:tc>
        <w:tc>
          <w:tcPr>
            <w:tcW w:w="1634" w:type="dxa"/>
            <w:vAlign w:val="center"/>
          </w:tcPr>
          <w:p w14:paraId="5B4D4F9D" w14:textId="10361501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3043" w:type="dxa"/>
            <w:vAlign w:val="center"/>
          </w:tcPr>
          <w:p w14:paraId="7589A5E3" w14:textId="319174DD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vAlign w:val="center"/>
          </w:tcPr>
          <w:p w14:paraId="3CADDF44" w14:textId="3D77A9BD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755AF975" w14:textId="7207D3AD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61" w:type="dxa"/>
            <w:vAlign w:val="center"/>
          </w:tcPr>
          <w:p w14:paraId="3E2101D4" w14:textId="29A5248A" w:rsidR="00EB63F9" w:rsidRPr="00EB63F9" w:rsidRDefault="00EB63F9" w:rsidP="00EB63F9">
            <w:pPr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35E01BBD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11DCE386" w14:textId="1C69C12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OM-212</w:t>
            </w:r>
          </w:p>
        </w:tc>
        <w:tc>
          <w:tcPr>
            <w:tcW w:w="1634" w:type="dxa"/>
            <w:vAlign w:val="center"/>
          </w:tcPr>
          <w:p w14:paraId="146E6A3C" w14:textId="05D07513" w:rsidR="00EB63F9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OM-212</w:t>
            </w:r>
          </w:p>
        </w:tc>
        <w:tc>
          <w:tcPr>
            <w:tcW w:w="3043" w:type="dxa"/>
            <w:vAlign w:val="center"/>
          </w:tcPr>
          <w:p w14:paraId="62114EAA" w14:textId="3FF4264F" w:rsidR="00EB63F9" w:rsidRPr="00DE5F26" w:rsidRDefault="00EB63F9" w:rsidP="00EB63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SST: </w:t>
            </w:r>
            <w:r w:rsidRPr="00DE5F26">
              <w:rPr>
                <w:sz w:val="20"/>
                <w:szCs w:val="20"/>
              </w:rPr>
              <w:t xml:space="preserve">Public Speaking </w:t>
            </w:r>
          </w:p>
        </w:tc>
        <w:tc>
          <w:tcPr>
            <w:tcW w:w="853" w:type="dxa"/>
            <w:vAlign w:val="center"/>
          </w:tcPr>
          <w:p w14:paraId="4D03B86F" w14:textId="78990028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22C74AA6" w14:textId="442337E5" w:rsidR="00EB63F9" w:rsidRPr="00DE5F26" w:rsidRDefault="00EB63F9" w:rsidP="00EB63F9">
            <w:pPr>
              <w:rPr>
                <w:sz w:val="20"/>
                <w:szCs w:val="20"/>
              </w:rPr>
            </w:pPr>
            <w:r w:rsidRPr="00DE5F26">
              <w:rPr>
                <w:sz w:val="20"/>
                <w:szCs w:val="20"/>
              </w:rPr>
              <w:t>COM-212</w:t>
            </w:r>
          </w:p>
        </w:tc>
        <w:tc>
          <w:tcPr>
            <w:tcW w:w="1261" w:type="dxa"/>
            <w:vAlign w:val="center"/>
          </w:tcPr>
          <w:p w14:paraId="5287915A" w14:textId="36F30214" w:rsidR="00EB63F9" w:rsidRPr="00DE5F26" w:rsidRDefault="00EB63F9" w:rsidP="00EB63F9">
            <w:pPr>
              <w:rPr>
                <w:rFonts w:cstheme="minorHAnsi"/>
                <w:sz w:val="20"/>
                <w:szCs w:val="20"/>
              </w:rPr>
            </w:pPr>
            <w:r w:rsidRPr="00DE5F26">
              <w:rPr>
                <w:rFonts w:cstheme="minorHAnsi"/>
                <w:sz w:val="20"/>
                <w:szCs w:val="20"/>
              </w:rPr>
              <w:t>Passe</w:t>
            </w:r>
            <w:r>
              <w:rPr>
                <w:rFonts w:cstheme="minorHAnsi"/>
                <w:sz w:val="20"/>
                <w:szCs w:val="20"/>
              </w:rPr>
              <w:t>d</w:t>
            </w:r>
          </w:p>
        </w:tc>
      </w:tr>
      <w:tr w:rsidR="00EB63F9" w:rsidRPr="00DE5F26" w14:paraId="346F0C89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1473F7ED" w14:textId="17933331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COM-315</w:t>
            </w:r>
          </w:p>
        </w:tc>
        <w:tc>
          <w:tcPr>
            <w:tcW w:w="1634" w:type="dxa"/>
            <w:vAlign w:val="center"/>
          </w:tcPr>
          <w:p w14:paraId="62C0BA45" w14:textId="79A0C009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3043" w:type="dxa"/>
            <w:vAlign w:val="center"/>
          </w:tcPr>
          <w:p w14:paraId="3FFAFE1D" w14:textId="3498B73E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vAlign w:val="center"/>
          </w:tcPr>
          <w:p w14:paraId="1AF36F29" w14:textId="43E05501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07FC3C75" w14:textId="5C25119D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61" w:type="dxa"/>
            <w:vAlign w:val="center"/>
          </w:tcPr>
          <w:p w14:paraId="72A80FB2" w14:textId="3F778E1C" w:rsidR="00EB63F9" w:rsidRPr="00EB63F9" w:rsidRDefault="00EB63F9" w:rsidP="00EB63F9">
            <w:pPr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03566E0D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4869DFB9" w14:textId="5B04ADB1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COM-329</w:t>
            </w:r>
          </w:p>
        </w:tc>
        <w:tc>
          <w:tcPr>
            <w:tcW w:w="1634" w:type="dxa"/>
            <w:vAlign w:val="center"/>
          </w:tcPr>
          <w:p w14:paraId="7CBC0BD0" w14:textId="26F420AB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3043" w:type="dxa"/>
            <w:vAlign w:val="center"/>
          </w:tcPr>
          <w:p w14:paraId="20B89A65" w14:textId="5032BC70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vAlign w:val="center"/>
          </w:tcPr>
          <w:p w14:paraId="6507D487" w14:textId="1029E40E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787135F3" w14:textId="15218B68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61" w:type="dxa"/>
            <w:vAlign w:val="center"/>
          </w:tcPr>
          <w:p w14:paraId="2A2FB599" w14:textId="6893A90D" w:rsidR="00EB63F9" w:rsidRPr="00EB63F9" w:rsidRDefault="00EB63F9" w:rsidP="00EB63F9">
            <w:pPr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32F4DEA6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01B4C460" w14:textId="5774E36F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MKT-335</w:t>
            </w:r>
          </w:p>
        </w:tc>
        <w:tc>
          <w:tcPr>
            <w:tcW w:w="1634" w:type="dxa"/>
            <w:vAlign w:val="center"/>
          </w:tcPr>
          <w:p w14:paraId="7EC650B1" w14:textId="7E95FC49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3043" w:type="dxa"/>
            <w:vAlign w:val="center"/>
          </w:tcPr>
          <w:p w14:paraId="0EDE3719" w14:textId="0D756CFE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vAlign w:val="center"/>
          </w:tcPr>
          <w:p w14:paraId="7DF4719A" w14:textId="035F80F7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25B728A4" w14:textId="42EDC051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61" w:type="dxa"/>
            <w:vAlign w:val="center"/>
          </w:tcPr>
          <w:p w14:paraId="7E9EF39E" w14:textId="03C9529C" w:rsidR="00EB63F9" w:rsidRPr="00EB63F9" w:rsidRDefault="00EB63F9" w:rsidP="00EB63F9">
            <w:pPr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2B6CD42E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1F69AE24" w14:textId="5B01CCF5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COM-445</w:t>
            </w:r>
          </w:p>
        </w:tc>
        <w:tc>
          <w:tcPr>
            <w:tcW w:w="1634" w:type="dxa"/>
            <w:vAlign w:val="center"/>
          </w:tcPr>
          <w:p w14:paraId="786F8CAE" w14:textId="5AFC7740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3043" w:type="dxa"/>
            <w:vAlign w:val="center"/>
          </w:tcPr>
          <w:p w14:paraId="344A58D2" w14:textId="5B23FE4D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- no CLEP option-</w:t>
            </w:r>
          </w:p>
        </w:tc>
        <w:tc>
          <w:tcPr>
            <w:tcW w:w="853" w:type="dxa"/>
            <w:vAlign w:val="center"/>
          </w:tcPr>
          <w:p w14:paraId="233E3D8B" w14:textId="7B4EF59F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3</w:t>
            </w:r>
          </w:p>
        </w:tc>
        <w:tc>
          <w:tcPr>
            <w:tcW w:w="1214" w:type="dxa"/>
            <w:vAlign w:val="center"/>
          </w:tcPr>
          <w:p w14:paraId="25CBBB64" w14:textId="35F7AB5C" w:rsidR="00EB63F9" w:rsidRPr="00EB63F9" w:rsidRDefault="00EB63F9" w:rsidP="00EB63F9">
            <w:pPr>
              <w:rPr>
                <w:color w:val="808080" w:themeColor="background1" w:themeShade="80"/>
                <w:sz w:val="20"/>
                <w:szCs w:val="20"/>
              </w:rPr>
            </w:pPr>
            <w:r w:rsidRPr="00EB63F9">
              <w:rPr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61" w:type="dxa"/>
            <w:vAlign w:val="center"/>
          </w:tcPr>
          <w:p w14:paraId="13E0A028" w14:textId="5D72D9F3" w:rsidR="00EB63F9" w:rsidRPr="00EB63F9" w:rsidRDefault="00EB63F9" w:rsidP="00EB63F9">
            <w:pPr>
              <w:rPr>
                <w:rFonts w:cstheme="minorHAnsi"/>
                <w:color w:val="808080" w:themeColor="background1" w:themeShade="80"/>
                <w:sz w:val="20"/>
                <w:szCs w:val="20"/>
              </w:rPr>
            </w:pPr>
          </w:p>
        </w:tc>
      </w:tr>
      <w:tr w:rsidR="00EB63F9" w:rsidRPr="00DE5F26" w14:paraId="34D92E22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66BF58CF" w14:textId="412D1656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</w:tcPr>
          <w:p w14:paraId="21AA377F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3043" w:type="dxa"/>
            <w:vAlign w:val="center"/>
          </w:tcPr>
          <w:p w14:paraId="55BEEC9E" w14:textId="6A74E60C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18884710" w14:textId="3DCF754F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214" w:type="dxa"/>
            <w:vAlign w:val="center"/>
          </w:tcPr>
          <w:p w14:paraId="3F1AE63D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  <w:vAlign w:val="center"/>
          </w:tcPr>
          <w:p w14:paraId="05FF7932" w14:textId="36DEA8DB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  <w:tr w:rsidR="00EB63F9" w:rsidRPr="00DE5F26" w14:paraId="3186F027" w14:textId="77777777" w:rsidTr="00BA083F">
        <w:trPr>
          <w:trHeight w:val="489"/>
        </w:trPr>
        <w:tc>
          <w:tcPr>
            <w:tcW w:w="2785" w:type="dxa"/>
            <w:vAlign w:val="center"/>
          </w:tcPr>
          <w:p w14:paraId="1BBC1DB6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634" w:type="dxa"/>
          </w:tcPr>
          <w:p w14:paraId="5228631B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3043" w:type="dxa"/>
            <w:vAlign w:val="center"/>
          </w:tcPr>
          <w:p w14:paraId="1ACC813F" w14:textId="1A1FD483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14:paraId="32871538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214" w:type="dxa"/>
            <w:vAlign w:val="center"/>
          </w:tcPr>
          <w:p w14:paraId="0345DC31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  <w:vAlign w:val="center"/>
          </w:tcPr>
          <w:p w14:paraId="2A1CE4EC" w14:textId="77777777" w:rsidR="00EB63F9" w:rsidRPr="00DE5F26" w:rsidRDefault="00EB63F9" w:rsidP="00EB63F9">
            <w:pPr>
              <w:rPr>
                <w:sz w:val="20"/>
                <w:szCs w:val="20"/>
              </w:rPr>
            </w:pPr>
          </w:p>
        </w:tc>
      </w:tr>
    </w:tbl>
    <w:p w14:paraId="1B6DB276" w14:textId="77777777" w:rsidR="008566C3" w:rsidRDefault="008566C3" w:rsidP="00DE5F26">
      <w:pPr>
        <w:spacing w:after="0" w:line="240" w:lineRule="auto"/>
        <w:rPr>
          <w:sz w:val="20"/>
          <w:szCs w:val="20"/>
        </w:rPr>
      </w:pPr>
    </w:p>
    <w:sectPr w:rsidR="008566C3" w:rsidSect="008959E9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2CE905" w14:textId="77777777" w:rsidR="006F4718" w:rsidRDefault="006F4718">
      <w:pPr>
        <w:spacing w:after="0" w:line="240" w:lineRule="auto"/>
      </w:pPr>
      <w:r>
        <w:separator/>
      </w:r>
    </w:p>
  </w:endnote>
  <w:endnote w:type="continuationSeparator" w:id="0">
    <w:p w14:paraId="69D267AD" w14:textId="77777777" w:rsidR="006F4718" w:rsidRDefault="006F4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5AABEF59" w14:paraId="2D069628" w14:textId="77777777" w:rsidTr="5AABEF59">
      <w:tc>
        <w:tcPr>
          <w:tcW w:w="3600" w:type="dxa"/>
        </w:tcPr>
        <w:p w14:paraId="1366B43D" w14:textId="52CAC1B2" w:rsidR="5AABEF59" w:rsidRDefault="5AABEF59" w:rsidP="5AABEF59">
          <w:pPr>
            <w:pStyle w:val="Header"/>
            <w:ind w:left="-115"/>
          </w:pPr>
        </w:p>
      </w:tc>
      <w:tc>
        <w:tcPr>
          <w:tcW w:w="3600" w:type="dxa"/>
        </w:tcPr>
        <w:p w14:paraId="3EA50228" w14:textId="077D750B" w:rsidR="5AABEF59" w:rsidRDefault="5AABEF59" w:rsidP="5AABEF59">
          <w:pPr>
            <w:pStyle w:val="Header"/>
            <w:jc w:val="center"/>
          </w:pPr>
        </w:p>
      </w:tc>
      <w:tc>
        <w:tcPr>
          <w:tcW w:w="3600" w:type="dxa"/>
        </w:tcPr>
        <w:p w14:paraId="47469117" w14:textId="6E88DA00" w:rsidR="5AABEF59" w:rsidRDefault="5AABEF59" w:rsidP="5AABEF59">
          <w:pPr>
            <w:pStyle w:val="Header"/>
            <w:ind w:right="-115"/>
            <w:jc w:val="right"/>
          </w:pPr>
        </w:p>
      </w:tc>
    </w:tr>
  </w:tbl>
  <w:p w14:paraId="2F762E31" w14:textId="18982F55" w:rsidR="5AABEF59" w:rsidRDefault="5AABEF59" w:rsidP="5AABE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918863" w14:textId="77777777" w:rsidR="006F4718" w:rsidRDefault="006F4718">
      <w:pPr>
        <w:spacing w:after="0" w:line="240" w:lineRule="auto"/>
      </w:pPr>
      <w:r>
        <w:separator/>
      </w:r>
    </w:p>
  </w:footnote>
  <w:footnote w:type="continuationSeparator" w:id="0">
    <w:p w14:paraId="3ECC9A74" w14:textId="77777777" w:rsidR="006F4718" w:rsidRDefault="006F4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5AABEF59" w14:paraId="74B4C224" w14:textId="77777777" w:rsidTr="5AABEF59">
      <w:tc>
        <w:tcPr>
          <w:tcW w:w="3600" w:type="dxa"/>
        </w:tcPr>
        <w:p w14:paraId="3FB46E63" w14:textId="65D49FC3" w:rsidR="5AABEF59" w:rsidRDefault="5AABEF59" w:rsidP="5AABEF59">
          <w:pPr>
            <w:pStyle w:val="Header"/>
            <w:ind w:left="-115"/>
          </w:pPr>
        </w:p>
      </w:tc>
      <w:tc>
        <w:tcPr>
          <w:tcW w:w="3600" w:type="dxa"/>
        </w:tcPr>
        <w:p w14:paraId="78B4D24D" w14:textId="7C5C28E2" w:rsidR="5AABEF59" w:rsidRDefault="5AABEF59" w:rsidP="5AABEF59">
          <w:pPr>
            <w:pStyle w:val="Header"/>
            <w:jc w:val="center"/>
          </w:pPr>
        </w:p>
      </w:tc>
      <w:tc>
        <w:tcPr>
          <w:tcW w:w="3600" w:type="dxa"/>
        </w:tcPr>
        <w:p w14:paraId="39E47E07" w14:textId="3FB2DCAB" w:rsidR="5AABEF59" w:rsidRDefault="5AABEF59" w:rsidP="5AABEF59">
          <w:pPr>
            <w:pStyle w:val="Header"/>
            <w:ind w:right="-115"/>
            <w:jc w:val="right"/>
          </w:pPr>
        </w:p>
      </w:tc>
    </w:tr>
  </w:tbl>
  <w:p w14:paraId="7DEFDB41" w14:textId="28B81C96" w:rsidR="5AABEF59" w:rsidRDefault="5AABEF59" w:rsidP="5AABEF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04D47"/>
    <w:multiLevelType w:val="hybridMultilevel"/>
    <w:tmpl w:val="D28CCC5E"/>
    <w:lvl w:ilvl="0" w:tplc="9D72A2C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23521"/>
    <w:multiLevelType w:val="hybridMultilevel"/>
    <w:tmpl w:val="E2545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91CBE"/>
    <w:multiLevelType w:val="hybridMultilevel"/>
    <w:tmpl w:val="9828ADAE"/>
    <w:lvl w:ilvl="0" w:tplc="5EFC88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1CCA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3818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602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E0D5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9A82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D031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2414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CEA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6D7E29"/>
    <w:multiLevelType w:val="hybridMultilevel"/>
    <w:tmpl w:val="20E2E4C6"/>
    <w:lvl w:ilvl="0" w:tplc="74A0C1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NjMxMDM0NDWxMDFQ0lEKTi0uzszPAykwrQUAWMBXGCwAAAA="/>
  </w:docVars>
  <w:rsids>
    <w:rsidRoot w:val="008959E9"/>
    <w:rsid w:val="00084A89"/>
    <w:rsid w:val="00097BFB"/>
    <w:rsid w:val="000B1030"/>
    <w:rsid w:val="00112DC0"/>
    <w:rsid w:val="001677C0"/>
    <w:rsid w:val="00254AAA"/>
    <w:rsid w:val="00282327"/>
    <w:rsid w:val="002F25FC"/>
    <w:rsid w:val="00321B49"/>
    <w:rsid w:val="003379C6"/>
    <w:rsid w:val="00341F5D"/>
    <w:rsid w:val="00393321"/>
    <w:rsid w:val="003E7391"/>
    <w:rsid w:val="0043716F"/>
    <w:rsid w:val="0045464C"/>
    <w:rsid w:val="00491868"/>
    <w:rsid w:val="0049208D"/>
    <w:rsid w:val="00506734"/>
    <w:rsid w:val="00562304"/>
    <w:rsid w:val="00611441"/>
    <w:rsid w:val="006310B1"/>
    <w:rsid w:val="006C6272"/>
    <w:rsid w:val="006F4718"/>
    <w:rsid w:val="006F4F85"/>
    <w:rsid w:val="00781F4C"/>
    <w:rsid w:val="007C603C"/>
    <w:rsid w:val="008522C8"/>
    <w:rsid w:val="008566C3"/>
    <w:rsid w:val="0086442F"/>
    <w:rsid w:val="0087761C"/>
    <w:rsid w:val="008959E9"/>
    <w:rsid w:val="009007EE"/>
    <w:rsid w:val="00912D23"/>
    <w:rsid w:val="00930A09"/>
    <w:rsid w:val="0097174E"/>
    <w:rsid w:val="009C6A29"/>
    <w:rsid w:val="00A026F6"/>
    <w:rsid w:val="00A2500A"/>
    <w:rsid w:val="00B16CD8"/>
    <w:rsid w:val="00B27177"/>
    <w:rsid w:val="00BA083F"/>
    <w:rsid w:val="00BA3A85"/>
    <w:rsid w:val="00BA7528"/>
    <w:rsid w:val="00BD361A"/>
    <w:rsid w:val="00C40F11"/>
    <w:rsid w:val="00C451C6"/>
    <w:rsid w:val="00CA37B7"/>
    <w:rsid w:val="00CF5558"/>
    <w:rsid w:val="00D261A6"/>
    <w:rsid w:val="00D872CB"/>
    <w:rsid w:val="00DA5FE7"/>
    <w:rsid w:val="00DE5F26"/>
    <w:rsid w:val="00DF0BDA"/>
    <w:rsid w:val="00E1377C"/>
    <w:rsid w:val="00E3251D"/>
    <w:rsid w:val="00E3679E"/>
    <w:rsid w:val="00EB63F9"/>
    <w:rsid w:val="00EF562D"/>
    <w:rsid w:val="00FB4205"/>
    <w:rsid w:val="00FB5B3A"/>
    <w:rsid w:val="00FF3381"/>
    <w:rsid w:val="00FF6D32"/>
    <w:rsid w:val="0C8BE873"/>
    <w:rsid w:val="0CF9F79F"/>
    <w:rsid w:val="140E0561"/>
    <w:rsid w:val="1867FD27"/>
    <w:rsid w:val="19342EF0"/>
    <w:rsid w:val="19BA8DBC"/>
    <w:rsid w:val="1DA7948C"/>
    <w:rsid w:val="1E160D2F"/>
    <w:rsid w:val="21A42B7B"/>
    <w:rsid w:val="26B952CD"/>
    <w:rsid w:val="28E9AC7B"/>
    <w:rsid w:val="2C388285"/>
    <w:rsid w:val="322C4AB7"/>
    <w:rsid w:val="381DF5FB"/>
    <w:rsid w:val="3FC8E0EC"/>
    <w:rsid w:val="43678478"/>
    <w:rsid w:val="43CD6766"/>
    <w:rsid w:val="472CD757"/>
    <w:rsid w:val="4A5E34AE"/>
    <w:rsid w:val="4F347D7A"/>
    <w:rsid w:val="5141675A"/>
    <w:rsid w:val="52264DF0"/>
    <w:rsid w:val="55E3DD30"/>
    <w:rsid w:val="56351074"/>
    <w:rsid w:val="58CE8718"/>
    <w:rsid w:val="592AB915"/>
    <w:rsid w:val="5AABEF59"/>
    <w:rsid w:val="5B90B06D"/>
    <w:rsid w:val="5C393F6E"/>
    <w:rsid w:val="60134E31"/>
    <w:rsid w:val="646976E0"/>
    <w:rsid w:val="684F4EB3"/>
    <w:rsid w:val="68B0BD61"/>
    <w:rsid w:val="6C2C43AD"/>
    <w:rsid w:val="6CD96B45"/>
    <w:rsid w:val="6EE396C6"/>
    <w:rsid w:val="709ECD61"/>
    <w:rsid w:val="718EEB9A"/>
    <w:rsid w:val="781AD5AF"/>
    <w:rsid w:val="7AC9D3B4"/>
    <w:rsid w:val="7D396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677C2"/>
  <w15:chartTrackingRefBased/>
  <w15:docId w15:val="{B3561309-F177-4C65-BD99-9DBEEC4CB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63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5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B63F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50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Norcott</dc:creator>
  <cp:keywords/>
  <dc:description/>
  <cp:lastModifiedBy>Sophie</cp:lastModifiedBy>
  <cp:revision>2</cp:revision>
  <dcterms:created xsi:type="dcterms:W3CDTF">2018-08-18T03:29:00Z</dcterms:created>
  <dcterms:modified xsi:type="dcterms:W3CDTF">2018-08-18T03:29:00Z</dcterms:modified>
</cp:coreProperties>
</file>